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FAE" w:rsidRPr="00723987" w:rsidRDefault="00557FAE" w:rsidP="008A7893">
      <w:pPr>
        <w:rPr>
          <w:rFonts w:ascii="Arial" w:hAnsi="Arial" w:cs="Arial"/>
        </w:rPr>
      </w:pPr>
      <w:bookmarkStart w:id="0" w:name="_GoBack"/>
      <w:bookmarkEnd w:id="0"/>
    </w:p>
    <w:p w:rsidR="00745FA6" w:rsidRDefault="00745FA6" w:rsidP="008A7893">
      <w:pPr>
        <w:rPr>
          <w:rFonts w:ascii="Segoe UI Symbol" w:hAnsi="Segoe UI Symbol" w:cs="Segoe UI Symbol"/>
          <w:b/>
          <w:sz w:val="28"/>
          <w:szCs w:val="28"/>
        </w:rPr>
      </w:pPr>
      <w:r w:rsidRPr="00745FA6">
        <w:rPr>
          <w:rFonts w:ascii="Segoe UI Symbol" w:hAnsi="Segoe UI Symbol" w:cs="Segoe UI Symbol"/>
          <w:b/>
          <w:sz w:val="28"/>
          <w:szCs w:val="28"/>
        </w:rPr>
        <w:t>Subnavigation</w:t>
      </w:r>
    </w:p>
    <w:p w:rsidR="00D80EDC" w:rsidRPr="00D80EDC" w:rsidRDefault="00D80EDC" w:rsidP="00D80EDC">
      <w:pPr>
        <w:pStyle w:val="ListParagraph"/>
        <w:numPr>
          <w:ilvl w:val="0"/>
          <w:numId w:val="2"/>
        </w:numPr>
        <w:rPr>
          <w:rFonts w:ascii="Segoe UI Symbol" w:hAnsi="Segoe UI Symbol" w:cs="Segoe UI Symbol"/>
          <w:b/>
          <w:sz w:val="28"/>
          <w:szCs w:val="28"/>
        </w:rPr>
      </w:pPr>
      <w:r>
        <w:rPr>
          <w:rFonts w:ascii="Segoe UI Symbol" w:hAnsi="Segoe UI Symbol" w:cs="Segoe UI Symbol"/>
          <w:b/>
          <w:sz w:val="28"/>
          <w:szCs w:val="28"/>
        </w:rPr>
        <w:t>Left subnav</w:t>
      </w:r>
    </w:p>
    <w:p w:rsidR="00745FA6" w:rsidRPr="00F74B0A" w:rsidRDefault="00745FA6" w:rsidP="00745FA6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&lt;li class="active"&gt;&lt;a href="#"&gt;Print Certificates »&lt;/a&gt;&lt;/li&gt;</w:t>
      </w:r>
    </w:p>
    <w:p w:rsidR="00745FA6" w:rsidRDefault="00745FA6" w:rsidP="00745FA6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&lt;li&gt;&lt;a href="#"&gt;Choose Template »&lt;/a&gt;&lt;/li&gt;</w:t>
      </w:r>
    </w:p>
    <w:p w:rsidR="007B1753" w:rsidRPr="00D80EDC" w:rsidRDefault="00D80EDC" w:rsidP="00D80EDC">
      <w:pPr>
        <w:pStyle w:val="ListParagraph"/>
        <w:numPr>
          <w:ilvl w:val="0"/>
          <w:numId w:val="2"/>
        </w:num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D80EDC">
        <w:rPr>
          <w:rFonts w:ascii="Arial" w:hAnsi="Arial" w:cs="Arial"/>
          <w:b/>
          <w:sz w:val="28"/>
          <w:szCs w:val="28"/>
        </w:rPr>
        <w:t>Right subnav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ul class="list-inline sub-nav-right"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li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  &lt;a href="#"&gt;&lt;span class="glyphicon glyphicon-eye-open"&gt;&lt;/span&gt;&lt;/a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/li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li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  &lt;a href="#"&gt;&lt;span clas</w:t>
      </w:r>
      <w:r w:rsidR="00472730">
        <w:rPr>
          <w:rFonts w:ascii="Arial" w:hAnsi="Arial" w:cs="Arial"/>
        </w:rPr>
        <w:t>s="glyphicon glyphicon-question-</w:t>
      </w:r>
      <w:r w:rsidRPr="00F74B0A">
        <w:rPr>
          <w:rFonts w:ascii="Arial" w:hAnsi="Arial" w:cs="Arial"/>
        </w:rPr>
        <w:t>sign"&gt;&lt;/span&gt;&lt;/a&gt;</w:t>
      </w:r>
    </w:p>
    <w:p w:rsidR="007B1753" w:rsidRPr="00F74B0A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 xml:space="preserve">        &lt;/li&gt;</w:t>
      </w:r>
    </w:p>
    <w:p w:rsidR="007B1753" w:rsidRDefault="007B1753" w:rsidP="007B1753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ul&gt;</w:t>
      </w:r>
    </w:p>
    <w:p w:rsidR="007B1753" w:rsidRPr="00F74B0A" w:rsidRDefault="007B1753" w:rsidP="00745FA6">
      <w:pPr>
        <w:tabs>
          <w:tab w:val="left" w:pos="1104"/>
        </w:tabs>
        <w:rPr>
          <w:rFonts w:ascii="Arial" w:hAnsi="Arial" w:cs="Arial"/>
        </w:rPr>
      </w:pPr>
    </w:p>
    <w:p w:rsidR="00745FA6" w:rsidRPr="00745FA6" w:rsidRDefault="00745FA6" w:rsidP="008A7893">
      <w:pPr>
        <w:rPr>
          <w:rFonts w:ascii="Arial" w:hAnsi="Arial" w:cs="Arial"/>
          <w:b/>
          <w:sz w:val="28"/>
          <w:szCs w:val="28"/>
        </w:rPr>
      </w:pPr>
    </w:p>
    <w:p w:rsidR="00557FAE" w:rsidRPr="00F74B0A" w:rsidRDefault="005308B2" w:rsidP="008A7893">
      <w:pPr>
        <w:rPr>
          <w:rFonts w:ascii="Arial" w:hAnsi="Arial" w:cs="Arial"/>
          <w:b/>
          <w:sz w:val="28"/>
          <w:szCs w:val="28"/>
        </w:rPr>
      </w:pPr>
      <w:r w:rsidRPr="00F74B0A">
        <w:rPr>
          <w:rFonts w:ascii="Arial" w:hAnsi="Arial" w:cs="Arial"/>
          <w:b/>
          <w:sz w:val="28"/>
          <w:szCs w:val="28"/>
        </w:rPr>
        <w:t>S</w:t>
      </w:r>
      <w:r w:rsidR="00557FAE" w:rsidRPr="00F74B0A">
        <w:rPr>
          <w:rFonts w:ascii="Arial" w:hAnsi="Arial" w:cs="Arial"/>
          <w:b/>
          <w:sz w:val="28"/>
          <w:szCs w:val="28"/>
        </w:rPr>
        <w:t>idebar</w:t>
      </w:r>
    </w:p>
    <w:p w:rsidR="005308B2" w:rsidRPr="00F74B0A" w:rsidRDefault="005308B2" w:rsidP="005308B2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F74B0A">
        <w:rPr>
          <w:rFonts w:ascii="Arial" w:hAnsi="Arial" w:cs="Arial"/>
          <w:b/>
        </w:rPr>
        <w:t>button</w:t>
      </w:r>
    </w:p>
    <w:p w:rsidR="008A7893" w:rsidRPr="00F74B0A" w:rsidRDefault="008A7893" w:rsidP="00F74B0A">
      <w:pPr>
        <w:ind w:left="720"/>
        <w:rPr>
          <w:rFonts w:ascii="Arial" w:hAnsi="Arial" w:cs="Arial"/>
        </w:rPr>
      </w:pPr>
      <w:r w:rsidRPr="00F74B0A">
        <w:rPr>
          <w:rFonts w:ascii="Arial" w:hAnsi="Arial" w:cs="Arial"/>
        </w:rPr>
        <w:t>&lt;button type="button" class="btn btn-primary btn-block"&gt;Select Checked-in&lt;/button&gt;</w:t>
      </w:r>
    </w:p>
    <w:p w:rsidR="00CF44A9" w:rsidRPr="00F74B0A" w:rsidRDefault="005308B2" w:rsidP="005308B2">
      <w:pPr>
        <w:pStyle w:val="ListParagraph"/>
        <w:numPr>
          <w:ilvl w:val="0"/>
          <w:numId w:val="1"/>
        </w:numPr>
        <w:tabs>
          <w:tab w:val="left" w:pos="1104"/>
        </w:tabs>
        <w:rPr>
          <w:rFonts w:ascii="Arial" w:hAnsi="Arial" w:cs="Arial"/>
          <w:b/>
        </w:rPr>
      </w:pPr>
      <w:r w:rsidRPr="00F74B0A">
        <w:rPr>
          <w:rFonts w:ascii="Arial" w:hAnsi="Arial" w:cs="Arial"/>
          <w:b/>
        </w:rPr>
        <w:t>checkbox</w:t>
      </w:r>
    </w:p>
    <w:p w:rsidR="005308B2" w:rsidRPr="00F74B0A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div class="checkbox"&gt;</w:t>
      </w:r>
    </w:p>
    <w:p w:rsidR="005308B2" w:rsidRPr="00F74B0A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label&gt;&lt;input type="checkbox" name="" value=""&gt;Sankar Narayanan&lt;/label&gt;</w:t>
      </w:r>
    </w:p>
    <w:p w:rsidR="005308B2" w:rsidRPr="00F74B0A" w:rsidRDefault="005308B2" w:rsidP="005308B2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/div&gt;</w:t>
      </w:r>
    </w:p>
    <w:p w:rsidR="005308B2" w:rsidRDefault="00F74B0A" w:rsidP="00D06FB4">
      <w:p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F74B0A">
        <w:rPr>
          <w:rFonts w:ascii="Arial" w:hAnsi="Arial" w:cs="Arial"/>
          <w:b/>
          <w:sz w:val="28"/>
          <w:szCs w:val="28"/>
        </w:rPr>
        <w:t>Footer</w:t>
      </w:r>
    </w:p>
    <w:p w:rsidR="00F74B0A" w:rsidRPr="00F74B0A" w:rsidRDefault="00F74B0A" w:rsidP="00F74B0A">
      <w:pPr>
        <w:pStyle w:val="ListParagraph"/>
        <w:numPr>
          <w:ilvl w:val="0"/>
          <w:numId w:val="1"/>
        </w:num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button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div class="footer footer-fixed"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div class="footer-buttons-left"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button type="button" class="btn btn-default"&gt;</w:t>
      </w:r>
      <w:r w:rsidRPr="00F74B0A">
        <w:rPr>
          <w:rFonts w:ascii="Segoe UI Symbol" w:hAnsi="Segoe UI Symbol" w:cs="Segoe UI Symbol"/>
        </w:rPr>
        <w:t>❮</w:t>
      </w:r>
      <w:r w:rsidRPr="00F74B0A">
        <w:rPr>
          <w:rFonts w:ascii="Arial" w:hAnsi="Arial" w:cs="Arial"/>
        </w:rPr>
        <w:t xml:space="preserve"> Back&lt;/button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div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bookmarkStart w:id="1" w:name="OLE_LINK1"/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div class="footer-buttons-right"&gt;</w:t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lastRenderedPageBreak/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&lt;button type="button" class="btn btn-success"&gt;Next </w:t>
      </w:r>
      <w:r w:rsidRPr="00F74B0A">
        <w:rPr>
          <w:rFonts w:ascii="Segoe UI Symbol" w:hAnsi="Segoe UI Symbol" w:cs="Segoe UI Symbol"/>
        </w:rPr>
        <w:t>❯</w:t>
      </w:r>
      <w:r w:rsidRPr="00F74B0A">
        <w:rPr>
          <w:rFonts w:ascii="Arial" w:hAnsi="Arial" w:cs="Arial"/>
        </w:rPr>
        <w:t>&lt;/button&gt;</w:t>
      </w:r>
    </w:p>
    <w:p w:rsidR="00D06FB4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div&gt;</w:t>
      </w:r>
      <w:bookmarkEnd w:id="1"/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E45EDA" w:rsidRPr="00F74B0A" w:rsidRDefault="00D06FB4" w:rsidP="00D06FB4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  <w:t>&lt;/div&gt;</w:t>
      </w:r>
    </w:p>
    <w:p w:rsidR="009626E7" w:rsidRPr="00F74B0A" w:rsidRDefault="009626E7" w:rsidP="00E45EDA">
      <w:pPr>
        <w:tabs>
          <w:tab w:val="left" w:pos="1104"/>
        </w:tabs>
        <w:rPr>
          <w:rFonts w:ascii="Arial" w:hAnsi="Arial" w:cs="Arial"/>
        </w:rPr>
      </w:pPr>
    </w:p>
    <w:p w:rsidR="00B739F0" w:rsidRPr="00F74B0A" w:rsidRDefault="00B739F0" w:rsidP="003E0F91">
      <w:pPr>
        <w:tabs>
          <w:tab w:val="left" w:pos="1104"/>
        </w:tabs>
        <w:rPr>
          <w:rFonts w:ascii="Arial" w:hAnsi="Arial" w:cs="Arial"/>
        </w:rPr>
      </w:pPr>
    </w:p>
    <w:p w:rsidR="00613350" w:rsidRPr="00F74B0A" w:rsidRDefault="00613350" w:rsidP="00B739F0">
      <w:pPr>
        <w:tabs>
          <w:tab w:val="left" w:pos="1104"/>
        </w:tabs>
        <w:rPr>
          <w:rFonts w:ascii="Arial" w:hAnsi="Arial" w:cs="Arial"/>
        </w:rPr>
      </w:pPr>
    </w:p>
    <w:p w:rsidR="00A466AB" w:rsidRPr="00F74B0A" w:rsidRDefault="00613350" w:rsidP="00613350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</w:p>
    <w:p w:rsidR="00A466AB" w:rsidRPr="00F74B0A" w:rsidRDefault="00A466AB" w:rsidP="00613350">
      <w:pPr>
        <w:tabs>
          <w:tab w:val="left" w:pos="1104"/>
        </w:tabs>
        <w:rPr>
          <w:rFonts w:ascii="Arial" w:hAnsi="Arial" w:cs="Arial"/>
        </w:rPr>
      </w:pPr>
    </w:p>
    <w:p w:rsidR="00643A9B" w:rsidRDefault="00643A9B" w:rsidP="00A466AB">
      <w:pPr>
        <w:tabs>
          <w:tab w:val="left" w:pos="1104"/>
        </w:tabs>
        <w:rPr>
          <w:rFonts w:ascii="Arial" w:hAnsi="Arial" w:cs="Arial"/>
        </w:rPr>
      </w:pPr>
    </w:p>
    <w:p w:rsidR="00745FA6" w:rsidRPr="00745FA6" w:rsidRDefault="00643A9B" w:rsidP="00643A9B">
      <w:pPr>
        <w:tabs>
          <w:tab w:val="left" w:pos="1104"/>
        </w:tabs>
        <w:rPr>
          <w:rFonts w:ascii="Arial" w:hAnsi="Arial" w:cs="Arial"/>
          <w:b/>
          <w:sz w:val="28"/>
          <w:szCs w:val="28"/>
        </w:rPr>
      </w:pPr>
      <w:r w:rsidRPr="00745FA6">
        <w:rPr>
          <w:rFonts w:ascii="Arial" w:hAnsi="Arial" w:cs="Arial"/>
          <w:b/>
          <w:sz w:val="28"/>
          <w:szCs w:val="28"/>
        </w:rPr>
        <w:t xml:space="preserve">PS: </w:t>
      </w:r>
      <w:r w:rsidR="00745FA6" w:rsidRPr="00745FA6">
        <w:rPr>
          <w:rFonts w:ascii="Arial" w:hAnsi="Arial" w:cs="Arial"/>
          <w:b/>
          <w:sz w:val="28"/>
          <w:szCs w:val="28"/>
        </w:rPr>
        <w:t>DEMO SHOWING UPLOADING FILE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form enctype="multipart/form-data"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  &lt;input name="file" type="file" /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br&gt;&lt;br&gt;&lt;br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 xml:space="preserve">    &lt;input id="pdf-upload" type="button" value="Upload" /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/form&gt;</w:t>
      </w:r>
    </w:p>
    <w:p w:rsidR="00643A9B" w:rsidRPr="00F74B0A" w:rsidRDefault="00643A9B" w:rsidP="00643A9B">
      <w:pPr>
        <w:tabs>
          <w:tab w:val="left" w:pos="1104"/>
        </w:tabs>
        <w:rPr>
          <w:rFonts w:ascii="Arial" w:hAnsi="Arial" w:cs="Arial"/>
        </w:rPr>
      </w:pP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</w:r>
      <w:r w:rsidRPr="00F74B0A">
        <w:rPr>
          <w:rFonts w:ascii="Arial" w:hAnsi="Arial" w:cs="Arial"/>
        </w:rPr>
        <w:tab/>
        <w:t>&lt;progrcsess&gt;&lt;/progrcsess&gt;</w:t>
      </w:r>
    </w:p>
    <w:p w:rsidR="00643A9B" w:rsidRPr="00F74B0A" w:rsidRDefault="00643A9B" w:rsidP="00A466AB">
      <w:pPr>
        <w:tabs>
          <w:tab w:val="left" w:pos="1104"/>
        </w:tabs>
        <w:rPr>
          <w:rFonts w:ascii="Arial" w:hAnsi="Arial" w:cs="Arial"/>
        </w:rPr>
      </w:pPr>
    </w:p>
    <w:sectPr w:rsidR="00643A9B" w:rsidRPr="00F74B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F4935"/>
    <w:multiLevelType w:val="hybridMultilevel"/>
    <w:tmpl w:val="A41A16C8"/>
    <w:lvl w:ilvl="0" w:tplc="3CCEFF3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45ACC"/>
    <w:multiLevelType w:val="hybridMultilevel"/>
    <w:tmpl w:val="220A4E52"/>
    <w:lvl w:ilvl="0" w:tplc="8CE237DA">
      <w:numFmt w:val="bullet"/>
      <w:lvlText w:val=""/>
      <w:lvlJc w:val="left"/>
      <w:pPr>
        <w:ind w:left="720" w:hanging="360"/>
      </w:pPr>
      <w:rPr>
        <w:rFonts w:ascii="Symbol" w:eastAsiaTheme="minorEastAsia" w:hAnsi="Symbol" w:cs="Segoe UI 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TYwsDA3tzQxNjRQ0lEKTi0uzszPAykwrAUAA047XCwAAAA="/>
  </w:docVars>
  <w:rsids>
    <w:rsidRoot w:val="008A7893"/>
    <w:rsid w:val="00177F4C"/>
    <w:rsid w:val="003056B6"/>
    <w:rsid w:val="003E0F91"/>
    <w:rsid w:val="00472730"/>
    <w:rsid w:val="005308B2"/>
    <w:rsid w:val="00557FAE"/>
    <w:rsid w:val="00613350"/>
    <w:rsid w:val="00643A9B"/>
    <w:rsid w:val="00723987"/>
    <w:rsid w:val="00745FA6"/>
    <w:rsid w:val="007B1753"/>
    <w:rsid w:val="008A7893"/>
    <w:rsid w:val="009626E7"/>
    <w:rsid w:val="00A466AB"/>
    <w:rsid w:val="00B739F0"/>
    <w:rsid w:val="00B757CB"/>
    <w:rsid w:val="00BA06CF"/>
    <w:rsid w:val="00CE2073"/>
    <w:rsid w:val="00D06FB4"/>
    <w:rsid w:val="00D54FA6"/>
    <w:rsid w:val="00D80EDC"/>
    <w:rsid w:val="00DD21A9"/>
    <w:rsid w:val="00E45EDA"/>
    <w:rsid w:val="00F064FC"/>
    <w:rsid w:val="00F41773"/>
    <w:rsid w:val="00F74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23F9E"/>
  <w15:chartTrackingRefBased/>
  <w15:docId w15:val="{0011211C-0B1C-49E6-9BEB-3F588F1F6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jin Li</dc:creator>
  <cp:keywords/>
  <dc:description/>
  <cp:lastModifiedBy>Zhijin Li</cp:lastModifiedBy>
  <cp:revision>18</cp:revision>
  <dcterms:created xsi:type="dcterms:W3CDTF">2017-08-31T08:50:00Z</dcterms:created>
  <dcterms:modified xsi:type="dcterms:W3CDTF">2017-08-31T09:45:00Z</dcterms:modified>
</cp:coreProperties>
</file>